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4C0A2" w14:textId="77777777" w:rsidR="00654585" w:rsidRPr="00515195" w:rsidRDefault="00654585" w:rsidP="00654585">
      <w:r w:rsidRPr="00515195">
        <w:rPr>
          <w:b/>
          <w:bCs/>
        </w:rPr>
        <w:t>Indices</w:t>
      </w:r>
      <w:r w:rsidRPr="00515195">
        <w:t>:</w:t>
      </w:r>
    </w:p>
    <w:p w14:paraId="26BED42E" w14:textId="7055122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j,e-Age group∈{0-4,5-9,10-19,20-29,30-39,40-49,50-59,60-69,70+}</m:t>
          </m:r>
        </m:oMath>
      </m:oMathPara>
    </w:p>
    <w:p w14:paraId="01DEAD93" w14:textId="7777777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r-risk group∈{High,Low}</m:t>
          </m:r>
        </m:oMath>
      </m:oMathPara>
    </w:p>
    <w:p w14:paraId="56B5911B" w14:textId="7777777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-intervation group∈{intervation, non-intervation}</m:t>
          </m:r>
        </m:oMath>
      </m:oMathPara>
    </w:p>
    <w:p w14:paraId="0E8C9533" w14:textId="17E92AF8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,n-Areas∈{1,2,…,20}</m:t>
          </m:r>
        </m:oMath>
      </m:oMathPara>
    </w:p>
    <w:p w14:paraId="42448E95" w14:textId="77777777" w:rsidR="00654585" w:rsidRPr="00515195" w:rsidRDefault="00654585" w:rsidP="00654585">
      <w:r w:rsidRPr="00515195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42972B4" wp14:editId="65221FA2">
                <wp:simplePos x="0" y="0"/>
                <wp:positionH relativeFrom="page">
                  <wp:align>right</wp:align>
                </wp:positionH>
                <wp:positionV relativeFrom="paragraph">
                  <wp:posOffset>4978</wp:posOffset>
                </wp:positionV>
                <wp:extent cx="7600493" cy="3328416"/>
                <wp:effectExtent l="0" t="0" r="38735" b="24765"/>
                <wp:wrapNone/>
                <wp:docPr id="2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00493" cy="3328416"/>
                          <a:chOff x="0" y="0"/>
                          <a:chExt cx="10136998" cy="408900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235545"/>
                            <a:ext cx="10107728" cy="3853455"/>
                            <a:chOff x="0" y="235545"/>
                            <a:chExt cx="10107728" cy="3853455"/>
                          </a:xfrm>
                        </wpg:grpSpPr>
                        <wps:wsp>
                          <wps:cNvPr id="24" name="Oval 24"/>
                          <wps:cNvSpPr/>
                          <wps:spPr>
                            <a:xfrm>
                              <a:off x="0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471190" w14:textId="77777777" w:rsidR="00654585" w:rsidRPr="00F86C85" w:rsidRDefault="00546F92" w:rsidP="00654585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5880326" y="2978657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8CB57B" w14:textId="77777777" w:rsidR="00654585" w:rsidRPr="00F86C85" w:rsidRDefault="00546F92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a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6" name="Oval 26"/>
                          <wps:cNvSpPr/>
                          <wps:spPr>
                            <a:xfrm>
                              <a:off x="5902678" y="757884"/>
                              <a:ext cx="1162469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A8EC22" w14:textId="77777777" w:rsidR="00654585" w:rsidRPr="00F86C85" w:rsidRDefault="00546F92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7" name="Oval 27"/>
                          <wps:cNvSpPr/>
                          <wps:spPr>
                            <a:xfrm>
                              <a:off x="1763743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FFF5D4" w14:textId="77777777" w:rsidR="00654585" w:rsidRPr="00F86C85" w:rsidRDefault="00546F92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8" name="Oval 28"/>
                          <wps:cNvSpPr/>
                          <wps:spPr>
                            <a:xfrm>
                              <a:off x="3612860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F9CBD9" w14:textId="77777777" w:rsidR="00654585" w:rsidRPr="00F86C85" w:rsidRDefault="00546F92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e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9" name="Oval 29"/>
                          <wps:cNvSpPr/>
                          <wps:spPr>
                            <a:xfrm>
                              <a:off x="8308198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025C3D" w14:textId="77777777" w:rsidR="00654585" w:rsidRPr="00F86C85" w:rsidRDefault="00546F92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30" name="Straight Arrow Connector 30"/>
                          <wps:cNvCnPr/>
                          <wps:spPr>
                            <a:xfrm>
                              <a:off x="1184988" y="2423487"/>
                              <a:ext cx="578755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>
                            <a:cxnSpLocks/>
                          </wps:cNvCnPr>
                          <wps:spPr>
                            <a:xfrm flipV="1">
                              <a:off x="2948731" y="2423486"/>
                              <a:ext cx="664129" cy="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Arrow Connector 32"/>
                          <wps:cNvCnPr>
                            <a:cxnSpLocks/>
                          </wps:cNvCnPr>
                          <wps:spPr>
                            <a:xfrm flipV="1">
                              <a:off x="4797848" y="1313143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Arrow Connector 33"/>
                          <wps:cNvCnPr>
                            <a:cxnSpLocks/>
                          </wps:cNvCnPr>
                          <wps:spPr>
                            <a:xfrm>
                              <a:off x="4797848" y="2423486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Arrow Connector 34"/>
                          <wps:cNvCnPr>
                            <a:cxnSpLocks/>
                          </wps:cNvCnPr>
                          <wps:spPr>
                            <a:xfrm flipV="1">
                              <a:off x="7065314" y="2423486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Arrow Connector 35"/>
                          <wps:cNvCnPr>
                            <a:cxnSpLocks/>
                          </wps:cNvCnPr>
                          <wps:spPr>
                            <a:xfrm>
                              <a:off x="7065314" y="1313143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TextBox 38"/>
                          <wps:cNvSpPr txBox="1"/>
                          <wps:spPr>
                            <a:xfrm>
                              <a:off x="1201585" y="2057305"/>
                              <a:ext cx="515557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DBA17A9" w14:textId="77777777" w:rsidR="00654585" w:rsidRDefault="00546F92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7" name="TextBox 39"/>
                          <wps:cNvSpPr txBox="1"/>
                          <wps:spPr>
                            <a:xfrm>
                              <a:off x="7686202" y="1495329"/>
                              <a:ext cx="70438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C4DABC2" w14:textId="77777777" w:rsidR="00654585" w:rsidRDefault="00546F92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8" name="TextBox 40"/>
                          <wps:cNvSpPr txBox="1"/>
                          <wps:spPr>
                            <a:xfrm>
                              <a:off x="4412205" y="1455881"/>
                              <a:ext cx="105283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8DAC57C" w14:textId="77777777" w:rsidR="00654585" w:rsidRDefault="00546F92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(1-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)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9" name="TextBox 41"/>
                          <wps:cNvSpPr txBox="1"/>
                          <wps:spPr>
                            <a:xfrm>
                              <a:off x="4777257" y="2976364"/>
                              <a:ext cx="46355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14902F7" w14:textId="77777777" w:rsidR="00654585" w:rsidRDefault="00546F92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0" name="TextBox 42"/>
                          <wps:cNvSpPr txBox="1"/>
                          <wps:spPr>
                            <a:xfrm>
                              <a:off x="3183967" y="2146118"/>
                              <a:ext cx="191778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C0835D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σ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1" name="TextBox 43"/>
                          <wps:cNvSpPr txBox="1"/>
                          <wps:spPr>
                            <a:xfrm>
                              <a:off x="7728885" y="2973928"/>
                              <a:ext cx="81780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ED851C0" w14:textId="77777777" w:rsidR="00654585" w:rsidRDefault="00546F92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2" name="TextBox 54"/>
                          <wps:cNvSpPr txBox="1"/>
                          <wps:spPr>
                            <a:xfrm>
                              <a:off x="9760333" y="235545"/>
                              <a:ext cx="347395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75D194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υ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8308198" y="0"/>
                            <a:ext cx="1258349" cy="1132514"/>
                          </a:xfrm>
                          <a:prstGeom prst="ellipse">
                            <a:avLst/>
                          </a:prstGeom>
                          <a:ln>
                            <a:prstDash val="sys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888B99" w14:textId="77777777" w:rsidR="00654585" w:rsidRDefault="00546F92" w:rsidP="0065458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i,r,k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4" name="Straight Arrow Connector 44"/>
                        <wps:cNvCnPr/>
                        <wps:spPr>
                          <a:xfrm flipV="1">
                            <a:off x="7065314" y="566257"/>
                            <a:ext cx="1242884" cy="746886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>
                          <a:cxnSpLocks/>
                        </wps:cNvCnPr>
                        <wps:spPr>
                          <a:xfrm>
                            <a:off x="9566547" y="566257"/>
                            <a:ext cx="570451" cy="0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Box 53"/>
                        <wps:cNvSpPr txBox="1"/>
                        <wps:spPr>
                          <a:xfrm>
                            <a:off x="7065148" y="512497"/>
                            <a:ext cx="535788" cy="4191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68AD27" w14:textId="77777777" w:rsidR="00654585" w:rsidRDefault="00546F92" w:rsidP="0065458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ρ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r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42972B4" id="Group 1" o:spid="_x0000_s1026" style="position:absolute;margin-left:547.25pt;margin-top:.4pt;width:598.45pt;height:262.1pt;z-index:251659264;mso-position-horizontal:right;mso-position-horizontal-relative:page;mso-width-relative:margin;mso-height-relative:margin" coordsize="101369,40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">
                <v:group id="Group 23" o:spid="_x0000_s1027" style="position:absolute;top:2355;width:101077;height:38535" coordorigin=",2355" coordsize="101077,3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oval id="Oval 24" o:spid="_x0000_s1028" style="position:absolute;top:18683;width:11849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JRKxQAAANsAAAAPAAAAZHJzL2Rvd25yZXYueG1sRI9Pa8JA&#10;FMTvQr/D8gredKMV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DxFJRK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40471190" w14:textId="77777777" w:rsidR="00654585" w:rsidRPr="00F86C85" w:rsidRDefault="00654585" w:rsidP="00654585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5" o:spid="_x0000_s1029" style="position:absolute;left:58803;top:29786;width:11850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DHRxQAAANsAAAAPAAAAZHJzL2Rvd25yZXYueG1sRI9Pa8JA&#10;FMTvQr/D8gredKNF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CeWDHR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318CB57B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6" o:spid="_x0000_s1030" style="position:absolute;left:59026;top:7578;width:11625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9A8EC22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7" o:spid="_x0000_s1031" style="position:absolute;left:17637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5DFFF5D4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8" o:spid="_x0000_s1032" style="position:absolute;left:36128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2CF9CBD9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9" o:spid="_x0000_s1033" style="position:absolute;left:83081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7025C3D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4" type="#_x0000_t32" style="position:absolute;left:11849;top:24234;width:5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" strokecolor="black [3200]" strokeweight=".5pt">
                    <v:stroke endarrow="block" joinstyle="miter"/>
                  </v:shape>
                  <v:shape id="Straight Arrow Connector 31" o:spid="_x0000_s1035" type="#_x0000_t32" style="position:absolute;left:29487;top:24234;width:664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" strokecolor="black [3200]" strokeweight=".5pt">
                    <v:stroke endarrow="block" joinstyle="miter"/>
                    <o:lock v:ext="edit" shapetype="f"/>
                  </v:shape>
                  <v:shape id="Straight Arrow Connector 32" o:spid="_x0000_s1036" type="#_x0000_t32" style="position:absolute;left:47978;top:13131;width:10825;height:1110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3" o:spid="_x0000_s1037" type="#_x0000_t32" style="position:absolute;left:47978;top:24234;width:10825;height:111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 id="Straight Arrow Connector 34" o:spid="_x0000_s1038" type="#_x0000_t32" style="position:absolute;left:70653;top:24234;width:12428;height:1110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5" o:spid="_x0000_s1039" type="#_x0000_t32" style="position:absolute;left:70653;top:13131;width:12428;height:111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naa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t8hvL+EHyDn/wAAAP//AwBQSwECLQAUAAYACAAAACEA2+H2y+4AAACFAQAAEwAAAAAAAAAAAAAA&#10;AAAAAAAAW0NvbnRlbnRfVHlwZXNdLnhtbFBLAQItABQABgAIAAAAIQBa9CxbvwAAABUBAAALAAAA&#10;AAAAAAAAAAAAAB8BAABfcmVscy8ucmVsc1BLAQItABQABgAIAAAAIQBpqnaa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38" o:spid="_x0000_s1040" type="#_x0000_t202" style="position:absolute;left:12015;top:20573;width:515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<v:textbox inset="0,0,0,0">
                      <w:txbxContent>
                        <w:p w14:paraId="7DBA17A9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39" o:spid="_x0000_s1041" type="#_x0000_t202" style="position:absolute;left:76862;top:14953;width:7043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<v:textbox inset="0,0,0,0">
                      <w:txbxContent>
                        <w:p w14:paraId="6C4DABC2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40" o:spid="_x0000_s1042" type="#_x0000_t202" style="position:absolute;left:44122;top:14558;width:1052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  <v:textbox inset="0,0,0,0">
                      <w:txbxContent>
                        <w:p w14:paraId="28DAC57C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(1-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)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1" o:spid="_x0000_s1043" type="#_x0000_t202" style="position:absolute;left:47772;top:29763;width:463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  <v:textbox inset="0,0,0,0">
                      <w:txbxContent>
                        <w:p w14:paraId="314902F7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2" o:spid="_x0000_s1044" type="#_x0000_t202" style="position:absolute;left:31839;top:21461;width:1918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<v:textbox inset="0,0,0,0">
                      <w:txbxContent>
                        <w:p w14:paraId="7AC0835D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σ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3" o:spid="_x0000_s1045" type="#_x0000_t202" style="position:absolute;left:77288;top:29739;width:817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  <v:textbox inset="0,0,0,0">
                      <w:txbxContent>
                        <w:p w14:paraId="2ED851C0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54" o:spid="_x0000_s1046" type="#_x0000_t202" style="position:absolute;left:97603;top:2355;width:347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  <v:textbox inset="0,0,0,0">
                      <w:txbxContent>
                        <w:p w14:paraId="0E75D194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υ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oval id="Oval 43" o:spid="_x0000_s1047" style="position:absolute;left:83081;width:12584;height:113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" fillcolor="white [3201]" strokecolor="black [3200]" strokeweight="1pt">
                  <v:stroke dashstyle="3 1" joinstyle="miter"/>
                  <v:textbox>
                    <w:txbxContent>
                      <w:p w14:paraId="69888B99" w14:textId="77777777" w:rsidR="00654585" w:rsidRDefault="00654585" w:rsidP="0065458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j,i,r,k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oval>
                <v:shape id="Straight Arrow Connector 44" o:spid="_x0000_s1048" type="#_x0000_t32" style="position:absolute;left:70653;top:5662;width:12428;height:74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" strokecolor="black [3200]" strokeweight="1.5pt">
                  <v:stroke dashstyle="3 1" endarrow="block" joinstyle="miter"/>
                </v:shape>
                <v:shape id="Straight Arrow Connector 46" o:spid="_x0000_s1049" type="#_x0000_t32" style="position:absolute;left:95665;top:5662;width:57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" strokecolor="black [3200]" strokeweight="1.5pt">
                  <v:stroke dashstyle="3 1" endarrow="block" joinstyle="miter"/>
                  <o:lock v:ext="edit" shapetype="f"/>
                </v:shape>
                <v:shape id="TextBox 53" o:spid="_x0000_s1050" type="#_x0000_t202" style="position:absolute;left:70651;top:5124;width:535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2968AD27" w14:textId="77777777" w:rsidR="00654585" w:rsidRDefault="00654585" w:rsidP="0065458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ρ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j,r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5B1EC7CA" w14:textId="77777777" w:rsidR="00654585" w:rsidRPr="00515195" w:rsidRDefault="00654585" w:rsidP="00654585"/>
    <w:p w14:paraId="46E36C2B" w14:textId="77777777" w:rsidR="00654585" w:rsidRPr="00515195" w:rsidRDefault="00654585" w:rsidP="00654585"/>
    <w:p w14:paraId="1DB99B05" w14:textId="77777777" w:rsidR="00654585" w:rsidRPr="00515195" w:rsidRDefault="00654585" w:rsidP="00654585"/>
    <w:p w14:paraId="747CC9C8" w14:textId="77777777" w:rsidR="00654585" w:rsidRPr="00515195" w:rsidRDefault="00654585" w:rsidP="00654585"/>
    <w:p w14:paraId="7255FBFC" w14:textId="77777777" w:rsidR="00654585" w:rsidRPr="00515195" w:rsidRDefault="00654585" w:rsidP="00654585"/>
    <w:p w14:paraId="67B0D5FA" w14:textId="77777777" w:rsidR="00654585" w:rsidRPr="00515195" w:rsidRDefault="00654585" w:rsidP="00654585"/>
    <w:p w14:paraId="060DB329" w14:textId="77777777" w:rsidR="00654585" w:rsidRPr="00515195" w:rsidRDefault="00654585" w:rsidP="00654585">
      <w:pPr>
        <w:rPr>
          <w:rtl/>
        </w:rPr>
      </w:pPr>
    </w:p>
    <w:p w14:paraId="569EEF7B" w14:textId="77777777" w:rsidR="00654585" w:rsidRPr="00515195" w:rsidRDefault="00654585" w:rsidP="00654585">
      <w:pPr>
        <w:rPr>
          <w:rtl/>
        </w:rPr>
      </w:pPr>
    </w:p>
    <w:p w14:paraId="2A561561" w14:textId="77777777" w:rsidR="00654585" w:rsidRPr="00515195" w:rsidRDefault="00654585" w:rsidP="00654585">
      <w:pPr>
        <w:rPr>
          <w:rtl/>
        </w:rPr>
      </w:pPr>
    </w:p>
    <w:p w14:paraId="437EFFF5" w14:textId="77777777" w:rsidR="00654585" w:rsidRPr="00515195" w:rsidRDefault="00654585" w:rsidP="00654585">
      <w:pPr>
        <w:rPr>
          <w:b/>
          <w:bCs/>
        </w:rPr>
      </w:pPr>
      <w:r w:rsidRPr="00515195">
        <w:rPr>
          <w:b/>
          <w:bCs/>
        </w:rPr>
        <w:t>Model Equations:</w:t>
      </w:r>
    </w:p>
    <w:p w14:paraId="7A2E2C0C" w14:textId="0EAD97E1" w:rsidR="00654585" w:rsidRPr="00515195" w:rsidRDefault="00DB75F1" w:rsidP="00DB75F1">
      <m:oMath>
        <m:r>
          <w:rPr>
            <w:rFonts w:ascii="Cambria Math" w:hAnsi="Cambria Math"/>
          </w:rPr>
          <m:t>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r>
          <w:rPr>
            <w:rFonts w:ascii="Cambria Math" w:hAnsi="Cambria Math"/>
          </w:rPr>
          <m:t>(t-1)</m:t>
        </m:r>
      </m:oMath>
      <w:r w:rsidR="00654585" w:rsidRPr="00515195">
        <w:t xml:space="preserve"> </w:t>
      </w:r>
    </w:p>
    <w:p w14:paraId="585CC497" w14:textId="659C6374" w:rsidR="00654585" w:rsidRPr="00515195" w:rsidRDefault="00546F92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-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ϵ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654585" w:rsidRPr="00515195">
        <w:t xml:space="preserve"> </w:t>
      </w:r>
    </w:p>
    <w:p w14:paraId="79EEB4FC" w14:textId="72937A61" w:rsidR="00654585" w:rsidRPr="00515195" w:rsidRDefault="00546F92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55A22979" w14:textId="0F90C2D5" w:rsidR="00654585" w:rsidRPr="00515195" w:rsidRDefault="00546F92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)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491DDF99" w14:textId="31CF6D42" w:rsidR="00654585" w:rsidRPr="00515195" w:rsidRDefault="00546F92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∆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1A17C5DA" w14:textId="0C87C829" w:rsidR="00654585" w:rsidRPr="00515195" w:rsidRDefault="00546F92" w:rsidP="00DB75F1">
      <w:pPr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R</m:t>
              </m:r>
            </m:e>
            <m:sub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14:paraId="1D0E0ACC" w14:textId="40694485" w:rsidR="00654585" w:rsidRPr="00515195" w:rsidRDefault="00546F92" w:rsidP="00DB75F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,i,r,k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w:bookmarkStart w:id="0" w:name="_GoBack"/>
          <w:bookmarkEnd w:id="0"/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  <m:sub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eastAsiaTheme="minorEastAsia" w:hAnsi="Cambria Math"/>
            </w:rPr>
            <m:t>-ν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,i,r,k</m:t>
              </m:r>
            </m:sub>
          </m:sSub>
          <m:r>
            <w:rPr>
              <w:rFonts w:ascii="Cambria Math" w:eastAsiaTheme="minorEastAsia" w:hAnsi="Cambria Math"/>
            </w:rPr>
            <m:t>(t-1)</m:t>
          </m:r>
        </m:oMath>
      </m:oMathPara>
    </w:p>
    <w:p w14:paraId="3EC0FC57" w14:textId="77777777" w:rsidR="00654585" w:rsidRPr="00515195" w:rsidRDefault="00654585" w:rsidP="00654585">
      <w:pPr>
        <w:rPr>
          <w:b/>
          <w:bCs/>
          <w:rtl/>
        </w:rPr>
      </w:pPr>
      <w:r w:rsidRPr="00515195">
        <w:rPr>
          <w:rFonts w:eastAsiaTheme="minorEastAsia"/>
          <w:b/>
          <w:bCs/>
        </w:rPr>
        <w:t>Force of Infection</w:t>
      </w:r>
    </w:p>
    <w:p w14:paraId="0C9D7358" w14:textId="77777777" w:rsidR="00654585" w:rsidRPr="00515195" w:rsidRDefault="00546F92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hom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stay at home </m:t>
          </m:r>
        </m:oMath>
      </m:oMathPara>
    </w:p>
    <w:p w14:paraId="0F5EB35D" w14:textId="77777777" w:rsidR="00654585" w:rsidRPr="00515195" w:rsidRDefault="00546F92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work</m:t>
              </m:r>
            </m:sub>
          </m:sSub>
          <m:r>
            <w:rPr>
              <w:rFonts w:ascii="Cambria Math" w:eastAsiaTheme="minorEastAsia" w:hAnsi="Cambria Math"/>
            </w:rPr>
            <m:t>-Contact mixing patterns for individuals who go to work</m:t>
          </m:r>
        </m:oMath>
      </m:oMathPara>
    </w:p>
    <w:p w14:paraId="3F13B9B2" w14:textId="77777777" w:rsidR="00654585" w:rsidRPr="00515195" w:rsidRDefault="00546F92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</m:t>
              </m:r>
              <m:r>
                <w:rPr>
                  <w:rFonts w:ascii="Cambria Math" w:hAnsi="Cambria Math" w:cs="Arial"/>
                  <w:shd w:val="clear" w:color="auto" w:fill="FFFFFF"/>
                </w:rPr>
                <m:t>leisur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are at </m:t>
          </m:r>
          <m:r>
            <w:rPr>
              <w:rFonts w:ascii="Cambria Math" w:hAnsi="Cambria Math" w:cs="Arial"/>
              <w:shd w:val="clear" w:color="auto" w:fill="FFFFFF"/>
            </w:rPr>
            <m:t>leisure</m:t>
          </m:r>
          <m:r>
            <w:rPr>
              <w:rFonts w:ascii="Cambria Math" w:hAnsi="Arial" w:cs="Arial"/>
              <w:shd w:val="clear" w:color="auto" w:fill="FFFFFF"/>
            </w:rPr>
            <m:t xml:space="preserve"> activity</m:t>
          </m:r>
        </m:oMath>
      </m:oMathPara>
    </w:p>
    <w:p w14:paraId="72C7C35E" w14:textId="54342DDE" w:rsidR="00654585" w:rsidRPr="00515195" w:rsidRDefault="00654585" w:rsidP="00DB75F1">
      <w:pPr>
        <w:rPr>
          <w:rFonts w:eastAsiaTheme="minorEastAsia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m:t>α-higher rate of infection for early infected individuals</m:t>
          </m:r>
        </m:oMath>
      </m:oMathPara>
    </w:p>
    <w:p w14:paraId="749EE7F4" w14:textId="77777777" w:rsidR="00654585" w:rsidRPr="00515195" w:rsidRDefault="00654585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w:lastRenderedPageBreak/>
            <m:t>θ-orthodox sector factor</m:t>
          </m:r>
        </m:oMath>
      </m:oMathPara>
    </w:p>
    <w:p w14:paraId="0F3570C2" w14:textId="77777777" w:rsidR="00654585" w:rsidRPr="00515195" w:rsidRDefault="00546F92" w:rsidP="00654585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hd w:val="clear" w:color="auto" w:fill="FFFFFF"/>
                </w:rPr>
                <m:t>Ω</m:t>
              </m:r>
              <m:ctrlPr>
                <w:rPr>
                  <w:rFonts w:ascii="Cambria Math" w:eastAsiaTheme="minorEastAsia" w:hAnsi="Cambria Math"/>
                  <w:iCs/>
                  <w:shd w:val="clear" w:color="auto" w:fill="FFFFFF"/>
                </w:rPr>
              </m:ctrlP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eastAsiaTheme="minorEastAsia" w:hAnsi="Cambria Math"/>
              <w:shd w:val="clear" w:color="auto" w:fill="FFFFFF"/>
            </w:rPr>
            <m:t>-proportion of orthodox in ara k</m:t>
          </m:r>
        </m:oMath>
      </m:oMathPara>
    </w:p>
    <w:p w14:paraId="1033725C" w14:textId="7377C279" w:rsidR="00654585" w:rsidRPr="00515195" w:rsidRDefault="00546F92" w:rsidP="00DB75F1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/>
                  <w:shd w:val="clear" w:color="auto" w:fill="FFFFFF"/>
                </w:rPr>
                <m:t>ψ</m:t>
              </m: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hAnsi="Cambria Math"/>
              <w:shd w:val="clear" w:color="auto" w:fill="FFFFFF"/>
            </w:rPr>
            <m:t>(t)≝</m:t>
          </m:r>
          <m:f>
            <m:fPr>
              <m:ctrlPr>
                <w:rPr>
                  <w:rFonts w:ascii="Cambria Math" w:hAnsi="Cambria Math"/>
                  <w:i/>
                  <w:iCs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t-1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regio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k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shd w:val="clear" w:color="auto" w:fill="FFFFFF"/>
                    </w:rPr>
                    <m:t>N</m:t>
                  </m:r>
                </m:den>
              </m:f>
            </m:den>
          </m:f>
          <m:r>
            <w:rPr>
              <w:rFonts w:ascii="Cambria Math" w:hAnsi="Cambria Math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/>
                  <w:i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t-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hd w:val="clear" w:color="auto" w:fill="FFFFFF"/>
                </w:rPr>
                <m:t>(0)</m:t>
              </m:r>
            </m:den>
          </m:f>
          <m:r>
            <w:rPr>
              <w:rFonts w:ascii="Cambria Math" w:hAnsi="Cambria Math"/>
              <w:shd w:val="clear" w:color="auto" w:fill="FFFFFF"/>
            </w:rPr>
            <m:t>-home infection scaling parameter</m:t>
          </m:r>
        </m:oMath>
      </m:oMathPara>
    </w:p>
    <w:p w14:paraId="4C71FC36" w14:textId="27199CE0" w:rsidR="00E85808" w:rsidRPr="00515195" w:rsidRDefault="00546F92" w:rsidP="00DB75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j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home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∙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e∈Age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∈Area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nter.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behave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∙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</w:rPr>
                                    <m:t>Η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k,i,home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</w:rPr>
                          </m:ctrlP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,home</m:t>
                              </m:r>
                            </m:sub>
                          </m:sSub>
                          <m:r>
                            <w:rPr>
                              <w:rFonts w:ascii="Cambria Math" w:eastAsia="Cambria Math" w:hAnsi="Cambria Math" w:cs="Cambria Math"/>
                            </w:rPr>
                            <m:t>(t)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,e,k,n,i,home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r∈Ris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θ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β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behave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∙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Η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k,i,work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i,wor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(t)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work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β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behave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∙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Η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k,i,leisure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i,leisure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(t)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leisure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sectPr w:rsidR="00E85808" w:rsidRPr="005151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Q1NzIzMjAzNDNT0lEKTi0uzszPAykwqQUAyUJl3SwAAAA="/>
  </w:docVars>
  <w:rsids>
    <w:rsidRoot w:val="008605A3"/>
    <w:rsid w:val="00515195"/>
    <w:rsid w:val="00546F92"/>
    <w:rsid w:val="00654585"/>
    <w:rsid w:val="0067276A"/>
    <w:rsid w:val="007C2FDA"/>
    <w:rsid w:val="008605A3"/>
    <w:rsid w:val="00975B5A"/>
    <w:rsid w:val="00A111A5"/>
    <w:rsid w:val="00C4794A"/>
    <w:rsid w:val="00DB75F1"/>
    <w:rsid w:val="00E85808"/>
    <w:rsid w:val="00EA0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D6AC"/>
  <w15:chartTrackingRefBased/>
  <w15:docId w15:val="{2FABFBD5-ACD1-4F6C-9E88-031424FE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45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416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Yechezkel</dc:creator>
  <cp:keywords/>
  <dc:description/>
  <cp:lastModifiedBy>Amit</cp:lastModifiedBy>
  <cp:revision>7</cp:revision>
  <dcterms:created xsi:type="dcterms:W3CDTF">2020-04-07T16:46:00Z</dcterms:created>
  <dcterms:modified xsi:type="dcterms:W3CDTF">2020-04-22T11:48:00Z</dcterms:modified>
</cp:coreProperties>
</file>